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6014F" w14:textId="384F72C8"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EE52B1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Бач</w:t>
      </w:r>
    </w:p>
    <w:p w14:paraId="432D03A6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30F1C9E0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46DA76A8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14:paraId="4606F488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3DFD5A8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14:paraId="6EBAB5E0" w14:textId="77777777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0D14561E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14:paraId="60386655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14:paraId="5E8DEC26" w14:textId="77777777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E03AE7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407261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70D180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21E24F" w14:textId="77777777"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F3BD20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AB58F3" w14:textId="77777777"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14:paraId="49806ACC" w14:textId="77777777"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14:paraId="430A792F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A9580F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A3DA4A" w14:textId="35DDFB1A" w:rsidR="00DC1BFB" w:rsidRPr="00EE52B1" w:rsidRDefault="00EE52B1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МТ </w:t>
            </w:r>
            <w:proofErr w:type="spellStart"/>
            <w:r>
              <w:rPr>
                <w:rFonts w:ascii="Times New Roman" w:hAnsi="Times New Roman" w:cs="Times New Roman"/>
                <w:lang w:val="sr-Cyrl-RS"/>
              </w:rPr>
              <w:t>Комех</w:t>
            </w:r>
            <w:proofErr w:type="spell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FA347B" w14:textId="0751D9BE" w:rsidR="00DC1BFB" w:rsidRPr="00EE52B1" w:rsidRDefault="00EE52B1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Београд, Ослобођења 22б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C263A" w14:textId="7C03987E" w:rsidR="00DC1BFB" w:rsidRPr="00EE52B1" w:rsidRDefault="00EE52B1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ilos.kostic@mt-komex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136D37" w14:textId="4A51EDFC" w:rsidR="00DC1BFB" w:rsidRPr="00846E4A" w:rsidRDefault="00EE52B1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564-24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51B144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14:paraId="270F72FA" w14:textId="77777777"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76593A"/>
    <w:rsid w:val="00846E4A"/>
    <w:rsid w:val="008E70AA"/>
    <w:rsid w:val="00912F65"/>
    <w:rsid w:val="00DC1BFB"/>
    <w:rsid w:val="00EE52B1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6D504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Nenad Kovač</cp:lastModifiedBy>
  <cp:revision>2</cp:revision>
  <dcterms:created xsi:type="dcterms:W3CDTF">2022-10-10T11:01:00Z</dcterms:created>
  <dcterms:modified xsi:type="dcterms:W3CDTF">2022-10-10T11:01:00Z</dcterms:modified>
</cp:coreProperties>
</file>